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404EF" w14:textId="77777777" w:rsidR="009837DF" w:rsidRDefault="00081EFB" w:rsidP="00081EFB">
      <w:pPr>
        <w:pStyle w:val="Titel"/>
        <w:jc w:val="center"/>
      </w:pPr>
      <w:r w:rsidRPr="00081EFB">
        <w:rPr>
          <w:u w:val="single"/>
        </w:rPr>
        <w:t>Changemanagement</w:t>
      </w:r>
      <w:r>
        <w:t>:</w:t>
      </w:r>
    </w:p>
    <w:p w14:paraId="4E821EE3" w14:textId="79101D09" w:rsidR="00E33BD6" w:rsidRDefault="00E33BD6" w:rsidP="00E33BD6">
      <w:pPr>
        <w:pStyle w:val="Listenabsatz"/>
        <w:numPr>
          <w:ilvl w:val="0"/>
          <w:numId w:val="1"/>
        </w:numPr>
      </w:pPr>
      <w:r>
        <w:t xml:space="preserve">09.12.2019 </w:t>
      </w:r>
      <w:proofErr w:type="spellStart"/>
      <w:r>
        <w:t>UserStoryMap</w:t>
      </w:r>
      <w:proofErr w:type="spellEnd"/>
      <w:r>
        <w:t xml:space="preserve"> V1 -&gt; V2 (mit Reze</w:t>
      </w:r>
      <w:r w:rsidR="00207B44">
        <w:t>n</w:t>
      </w:r>
      <w:r>
        <w:t>sionen)</w:t>
      </w:r>
    </w:p>
    <w:p w14:paraId="7A020778" w14:textId="3739C639" w:rsidR="00C74034" w:rsidRDefault="00C74034" w:rsidP="00E33BD6">
      <w:pPr>
        <w:pStyle w:val="Listenabsatz"/>
        <w:numPr>
          <w:ilvl w:val="0"/>
          <w:numId w:val="1"/>
        </w:numPr>
      </w:pPr>
      <w:r>
        <w:t>08.01.2019 Userstory Prämien aktivieren/deaktivieren V1</w:t>
      </w:r>
      <w:r w:rsidR="004B274F">
        <w:t xml:space="preserve"> -&gt; V2</w:t>
      </w:r>
    </w:p>
    <w:p w14:paraId="3E7656F8" w14:textId="0249A7BF" w:rsidR="00265142" w:rsidRDefault="00265142" w:rsidP="00E33BD6">
      <w:pPr>
        <w:pStyle w:val="Listenabsatz"/>
        <w:numPr>
          <w:ilvl w:val="0"/>
          <w:numId w:val="1"/>
        </w:numPr>
      </w:pPr>
      <w:r>
        <w:t>18.01.2019 Änderung der Technischen Umsetzung im Lastenheft (Konzeptänderung)</w:t>
      </w:r>
      <w:r w:rsidR="00ED48C2">
        <w:t xml:space="preserve"> V1 -&gt; V2</w:t>
      </w:r>
    </w:p>
    <w:p w14:paraId="2C757D3A" w14:textId="0E059978" w:rsidR="00914544" w:rsidRDefault="00914544" w:rsidP="00914544">
      <w:pPr>
        <w:pStyle w:val="Listenabsatz"/>
        <w:numPr>
          <w:ilvl w:val="0"/>
          <w:numId w:val="1"/>
        </w:numPr>
      </w:pPr>
      <w:r>
        <w:t>18.01.2019 Location-Detail anzeigen (Map) V1 -&gt; V2</w:t>
      </w:r>
    </w:p>
    <w:p w14:paraId="5166373B" w14:textId="5FE393F1" w:rsidR="00E44DF9" w:rsidRDefault="00E44DF9" w:rsidP="00E44DF9">
      <w:pPr>
        <w:pStyle w:val="Listenabsatz"/>
        <w:numPr>
          <w:ilvl w:val="0"/>
          <w:numId w:val="1"/>
        </w:numPr>
      </w:pPr>
      <w:r>
        <w:t xml:space="preserve">18.01.2019 </w:t>
      </w:r>
      <w:r w:rsidR="00441527">
        <w:t>Rezension abgeben</w:t>
      </w:r>
      <w:r>
        <w:t xml:space="preserve"> V1 -&gt; V2</w:t>
      </w:r>
    </w:p>
    <w:p w14:paraId="5961C320" w14:textId="1F577429" w:rsidR="00E44DF9" w:rsidRDefault="00E44DF9" w:rsidP="00E44DF9">
      <w:pPr>
        <w:pStyle w:val="Listenabsatz"/>
        <w:numPr>
          <w:ilvl w:val="0"/>
          <w:numId w:val="1"/>
        </w:numPr>
      </w:pPr>
      <w:r>
        <w:t xml:space="preserve">18.01.2019 </w:t>
      </w:r>
      <w:r w:rsidR="00207B44">
        <w:t xml:space="preserve">Rezension einsehen </w:t>
      </w:r>
      <w:r>
        <w:t>V1 -&gt; V2</w:t>
      </w:r>
    </w:p>
    <w:p w14:paraId="168783A9" w14:textId="16B6E360" w:rsidR="00E44DF9" w:rsidRDefault="00E44DF9" w:rsidP="00E44DF9">
      <w:pPr>
        <w:pStyle w:val="Listenabsatz"/>
        <w:numPr>
          <w:ilvl w:val="0"/>
          <w:numId w:val="1"/>
        </w:numPr>
      </w:pPr>
      <w:r>
        <w:t xml:space="preserve">18.01.2019 </w:t>
      </w:r>
      <w:r w:rsidR="001A7E2A">
        <w:t>Rezension bearbeiten</w:t>
      </w:r>
      <w:r>
        <w:t xml:space="preserve"> V1 -&gt; V2</w:t>
      </w:r>
    </w:p>
    <w:p w14:paraId="668F8CF0" w14:textId="3C0E79E5" w:rsidR="006E2FF8" w:rsidRDefault="006E2FF8" w:rsidP="006E2FF8">
      <w:pPr>
        <w:pStyle w:val="Listenabsatz"/>
        <w:numPr>
          <w:ilvl w:val="0"/>
          <w:numId w:val="1"/>
        </w:numPr>
      </w:pPr>
      <w:r>
        <w:t xml:space="preserve">11.03.2020 </w:t>
      </w:r>
      <w:r w:rsidR="00157230">
        <w:t>Dark Mode</w:t>
      </w:r>
      <w:r>
        <w:t xml:space="preserve"> hinzugefügt</w:t>
      </w:r>
    </w:p>
    <w:p w14:paraId="54168857" w14:textId="50C68EA0" w:rsidR="006E2FF8" w:rsidRDefault="006E2FF8" w:rsidP="006E2FF8">
      <w:pPr>
        <w:pStyle w:val="Listenabsatz"/>
        <w:numPr>
          <w:ilvl w:val="0"/>
          <w:numId w:val="1"/>
        </w:numPr>
      </w:pPr>
      <w:r>
        <w:t>23.03.2020 Anbieter kann nun QR-Code generieren und Ausdrucken</w:t>
      </w:r>
    </w:p>
    <w:p w14:paraId="77E132DD" w14:textId="2E120991" w:rsidR="006E2FF8" w:rsidRDefault="006E2FF8" w:rsidP="006E2FF8">
      <w:pPr>
        <w:pStyle w:val="Listenabsatz"/>
        <w:numPr>
          <w:ilvl w:val="0"/>
          <w:numId w:val="1"/>
        </w:numPr>
      </w:pPr>
      <w:r>
        <w:t xml:space="preserve">14.04.2020 geplante </w:t>
      </w:r>
      <w:r w:rsidRPr="006E2FF8">
        <w:t>Prämien</w:t>
      </w:r>
      <w:r>
        <w:t>v</w:t>
      </w:r>
      <w:r w:rsidRPr="006E2FF8">
        <w:t xml:space="preserve">erwaltung </w:t>
      </w:r>
      <w:r>
        <w:t>für die Android-A</w:t>
      </w:r>
      <w:r w:rsidRPr="006E2FF8">
        <w:t xml:space="preserve">pp </w:t>
      </w:r>
      <w:r>
        <w:t>verworfen, da diese Funktionalität nicht für die Android-App sinnvoll ist</w:t>
      </w:r>
    </w:p>
    <w:p w14:paraId="0061819A" w14:textId="308903AD" w:rsidR="006E2FF8" w:rsidRDefault="006E2FF8" w:rsidP="006E2FF8">
      <w:pPr>
        <w:pStyle w:val="Listenabsatz"/>
        <w:numPr>
          <w:ilvl w:val="0"/>
          <w:numId w:val="1"/>
        </w:numPr>
      </w:pPr>
      <w:r>
        <w:t>14.04.2020 geplante Rezensionen für die Android-App verworfen, da diese nur Zusatz gewesen wären und für denn Sinn der Android-App nicht bedeutend sind</w:t>
      </w:r>
    </w:p>
    <w:p w14:paraId="135EE136" w14:textId="1EEAAF3C" w:rsidR="006E2FF8" w:rsidRDefault="006E2FF8" w:rsidP="006E2FF8">
      <w:pPr>
        <w:pStyle w:val="Listenabsatz"/>
        <w:numPr>
          <w:ilvl w:val="0"/>
          <w:numId w:val="1"/>
        </w:numPr>
      </w:pPr>
      <w:r>
        <w:t xml:space="preserve">14.04.2020 </w:t>
      </w:r>
      <w:r w:rsidR="001612ED">
        <w:t>Punkte sammeln Userstory hinzugefügt</w:t>
      </w:r>
    </w:p>
    <w:p w14:paraId="2C516192" w14:textId="0C3C3875" w:rsidR="001612ED" w:rsidRDefault="001612ED" w:rsidP="006E2FF8">
      <w:pPr>
        <w:pStyle w:val="Listenabsatz"/>
        <w:numPr>
          <w:ilvl w:val="0"/>
          <w:numId w:val="1"/>
        </w:numPr>
      </w:pPr>
      <w:r>
        <w:t>14.04.2020 Prämien einlösen Userstory hinzugefügt</w:t>
      </w:r>
      <w:bookmarkStart w:id="0" w:name="_GoBack"/>
      <w:bookmarkEnd w:id="0"/>
    </w:p>
    <w:p w14:paraId="7D4E99F8" w14:textId="025C9EB1" w:rsidR="00A2243B" w:rsidRPr="00A2243B" w:rsidRDefault="00A2243B" w:rsidP="006E2FF8">
      <w:pPr>
        <w:pStyle w:val="Listenabsatz"/>
        <w:numPr>
          <w:ilvl w:val="0"/>
          <w:numId w:val="1"/>
        </w:numPr>
        <w:rPr>
          <w:lang w:val="en-US"/>
        </w:rPr>
      </w:pPr>
      <w:r w:rsidRPr="00A2243B">
        <w:rPr>
          <w:lang w:val="en-US"/>
        </w:rPr>
        <w:t>21.04.2020 Update der Use-Case-</w:t>
      </w:r>
      <w:proofErr w:type="spellStart"/>
      <w:r w:rsidRPr="00A2243B">
        <w:rPr>
          <w:lang w:val="en-US"/>
        </w:rPr>
        <w:t>D</w:t>
      </w:r>
      <w:r>
        <w:rPr>
          <w:lang w:val="en-US"/>
        </w:rPr>
        <w:t>iagrammes</w:t>
      </w:r>
      <w:proofErr w:type="spellEnd"/>
    </w:p>
    <w:p w14:paraId="07DD572E" w14:textId="77777777" w:rsidR="00E44DF9" w:rsidRPr="00A2243B" w:rsidRDefault="00E44DF9" w:rsidP="00E44DF9">
      <w:pPr>
        <w:rPr>
          <w:lang w:val="en-US"/>
        </w:rPr>
      </w:pPr>
    </w:p>
    <w:p w14:paraId="255A2E6F" w14:textId="27E5505B" w:rsidR="00914544" w:rsidRPr="00A2243B" w:rsidRDefault="00914544" w:rsidP="00914544">
      <w:pPr>
        <w:pStyle w:val="Listenabsatz"/>
        <w:rPr>
          <w:lang w:val="en-US"/>
        </w:rPr>
      </w:pPr>
    </w:p>
    <w:sectPr w:rsidR="00914544" w:rsidRPr="00A2243B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1A0B20" w14:textId="77777777" w:rsidR="00593B0B" w:rsidRDefault="00593B0B" w:rsidP="00081EFB">
      <w:pPr>
        <w:spacing w:after="0" w:line="240" w:lineRule="auto"/>
      </w:pPr>
      <w:r>
        <w:separator/>
      </w:r>
    </w:p>
  </w:endnote>
  <w:endnote w:type="continuationSeparator" w:id="0">
    <w:p w14:paraId="7AC2DB7D" w14:textId="77777777" w:rsidR="00593B0B" w:rsidRDefault="00593B0B" w:rsidP="00081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B256C" w14:textId="08544E81" w:rsidR="00081EFB" w:rsidRDefault="00207B44">
    <w:pPr>
      <w:pStyle w:val="Fuzeile"/>
    </w:pPr>
    <w:r>
      <w:t xml:space="preserve">Daniel </w:t>
    </w:r>
    <w:proofErr w:type="spellStart"/>
    <w:r w:rsidR="00081EFB">
      <w:t>Gilgenreiner</w:t>
    </w:r>
    <w:proofErr w:type="spellEnd"/>
    <w:r w:rsidR="00081EFB">
      <w:t xml:space="preserve">, </w:t>
    </w:r>
    <w:r>
      <w:t xml:space="preserve">Max Kleinegger, Stefan </w:t>
    </w:r>
    <w:proofErr w:type="spellStart"/>
    <w:r w:rsidR="00081EFB">
      <w:t>Sonnek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BFDB4F" w14:textId="77777777" w:rsidR="00593B0B" w:rsidRDefault="00593B0B" w:rsidP="00081EFB">
      <w:pPr>
        <w:spacing w:after="0" w:line="240" w:lineRule="auto"/>
      </w:pPr>
      <w:r>
        <w:separator/>
      </w:r>
    </w:p>
  </w:footnote>
  <w:footnote w:type="continuationSeparator" w:id="0">
    <w:p w14:paraId="7C4BA31E" w14:textId="77777777" w:rsidR="00593B0B" w:rsidRDefault="00593B0B" w:rsidP="00081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3D53B" w14:textId="77777777" w:rsidR="00081EFB" w:rsidRDefault="00081EFB" w:rsidP="00081EFB">
    <w:pPr>
      <w:pStyle w:val="Kopfzeil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B02B7AB" wp14:editId="324D06F2">
          <wp:simplePos x="0" y="0"/>
          <wp:positionH relativeFrom="column">
            <wp:posOffset>-635635</wp:posOffset>
          </wp:positionH>
          <wp:positionV relativeFrom="paragraph">
            <wp:posOffset>-61595</wp:posOffset>
          </wp:positionV>
          <wp:extent cx="661670" cy="646430"/>
          <wp:effectExtent l="0" t="0" r="5080" b="1270"/>
          <wp:wrapNone/>
          <wp:docPr id="1" name="Grafik 1" descr="Bildergebnis fÃ¼r HTL villac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5" descr="Bildergebnis fÃ¼r HTL villach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670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Informatik &amp; Management</w:t>
    </w:r>
    <w:r>
      <w:tab/>
      <w:t>SYP-PRE</w:t>
    </w:r>
    <w:r>
      <w:tab/>
      <w:t>2019/20</w:t>
    </w:r>
  </w:p>
  <w:p w14:paraId="4067E970" w14:textId="77777777" w:rsidR="00081EFB" w:rsidRDefault="00081EFB">
    <w:pPr>
      <w:pStyle w:val="Kopfzeile"/>
    </w:pPr>
    <w:r>
      <w:t xml:space="preserve">  5AHIF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7352F6"/>
    <w:multiLevelType w:val="hybridMultilevel"/>
    <w:tmpl w:val="C262BAC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rEwNLAwMTQ3sTBQ0lEKTi0uzszPAykwrAUAlnhSZiwAAAA="/>
  </w:docVars>
  <w:rsids>
    <w:rsidRoot w:val="00081EFB"/>
    <w:rsid w:val="00081EFB"/>
    <w:rsid w:val="00107F34"/>
    <w:rsid w:val="00144AF1"/>
    <w:rsid w:val="00157230"/>
    <w:rsid w:val="001612ED"/>
    <w:rsid w:val="001A7E2A"/>
    <w:rsid w:val="00207B44"/>
    <w:rsid w:val="00265142"/>
    <w:rsid w:val="00276E25"/>
    <w:rsid w:val="00441527"/>
    <w:rsid w:val="004B274F"/>
    <w:rsid w:val="00593B0B"/>
    <w:rsid w:val="006E2FF8"/>
    <w:rsid w:val="00914544"/>
    <w:rsid w:val="009837DF"/>
    <w:rsid w:val="00A2243B"/>
    <w:rsid w:val="00C74034"/>
    <w:rsid w:val="00CA1631"/>
    <w:rsid w:val="00D51F92"/>
    <w:rsid w:val="00E20B09"/>
    <w:rsid w:val="00E33BD6"/>
    <w:rsid w:val="00E44DF9"/>
    <w:rsid w:val="00E96ECB"/>
    <w:rsid w:val="00EA1457"/>
    <w:rsid w:val="00ED4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AAA5A8"/>
  <w15:chartTrackingRefBased/>
  <w15:docId w15:val="{925F14C4-1293-4CEA-8B11-4C9DB0E83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081EF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81E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absatz">
    <w:name w:val="List Paragraph"/>
    <w:basedOn w:val="Standard"/>
    <w:uiPriority w:val="34"/>
    <w:qFormat/>
    <w:rsid w:val="00081EFB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081E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81EFB"/>
  </w:style>
  <w:style w:type="paragraph" w:styleId="Fuzeile">
    <w:name w:val="footer"/>
    <w:basedOn w:val="Standard"/>
    <w:link w:val="FuzeileZchn"/>
    <w:uiPriority w:val="99"/>
    <w:unhideWhenUsed/>
    <w:rsid w:val="00081E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81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Gilgenreiner</dc:creator>
  <cp:keywords/>
  <dc:description/>
  <cp:lastModifiedBy>Maximilian Kleinegger</cp:lastModifiedBy>
  <cp:revision>8</cp:revision>
  <dcterms:created xsi:type="dcterms:W3CDTF">2019-11-25T14:20:00Z</dcterms:created>
  <dcterms:modified xsi:type="dcterms:W3CDTF">2020-04-21T09:27:00Z</dcterms:modified>
</cp:coreProperties>
</file>